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7C0B" w:rsidRDefault="00A451EF" w:rsidP="00A451EF">
      <w:pPr>
        <w:jc w:val="center"/>
      </w:pPr>
      <w:bookmarkStart w:id="0" w:name="_GoBack"/>
      <w:bookmarkEnd w:id="0"/>
      <w:r>
        <w:t>Homework4</w:t>
      </w:r>
    </w:p>
    <w:p w:rsidR="00A451EF" w:rsidRDefault="00A451EF" w:rsidP="00A451EF">
      <w:pPr>
        <w:jc w:val="center"/>
      </w:pPr>
      <w:r>
        <w:t>Jun Rao</w:t>
      </w:r>
    </w:p>
    <w:p w:rsidR="00A451EF" w:rsidRDefault="00A451EF" w:rsidP="00A451EF">
      <w:pPr>
        <w:jc w:val="center"/>
      </w:pPr>
      <w:r>
        <w:t>jr2339@nau.edu</w:t>
      </w:r>
    </w:p>
    <w:p w:rsidR="00A451EF" w:rsidRPr="00A868F9" w:rsidRDefault="00564F5D">
      <w:pPr>
        <w:rPr>
          <w:b/>
        </w:rPr>
      </w:pPr>
      <w:r w:rsidRPr="00A868F9">
        <w:rPr>
          <w:b/>
        </w:rPr>
        <w:t xml:space="preserve">Find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  <w:r w:rsidRPr="00A868F9">
        <w:rPr>
          <w:b/>
        </w:rPr>
        <w:t xml:space="preserve">, the inverse of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  <w:r w:rsidRPr="00A868F9">
        <w:rPr>
          <w:b/>
        </w:rPr>
        <w:t xml:space="preserve"> with GF, and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  <w:r w:rsidRPr="00A868F9">
        <w:rPr>
          <w:b/>
        </w:rPr>
        <w:t xml:space="preserve"> after affine mapp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64F5D" w:rsidTr="00564F5D">
        <w:tc>
          <w:tcPr>
            <w:tcW w:w="3116" w:type="dxa"/>
          </w:tcPr>
          <w:p w:rsidR="00564F5D" w:rsidRDefault="00B55D3A" w:rsidP="00C35C9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117" w:type="dxa"/>
          </w:tcPr>
          <w:p w:rsidR="00564F5D" w:rsidRDefault="00B55D3A" w:rsidP="00C35C9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117" w:type="dxa"/>
          </w:tcPr>
          <w:p w:rsidR="00564F5D" w:rsidRDefault="00B55D3A" w:rsidP="00C35C9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564F5D" w:rsidTr="00564F5D">
        <w:tc>
          <w:tcPr>
            <w:tcW w:w="3116" w:type="dxa"/>
          </w:tcPr>
          <w:p w:rsidR="00564F5D" w:rsidRDefault="00C35C90" w:rsidP="00C35C90">
            <w:pPr>
              <w:jc w:val="center"/>
            </w:pPr>
            <w:r>
              <w:t>0101 1000</w:t>
            </w:r>
          </w:p>
        </w:tc>
        <w:tc>
          <w:tcPr>
            <w:tcW w:w="3117" w:type="dxa"/>
          </w:tcPr>
          <w:p w:rsidR="00564F5D" w:rsidRDefault="002F60E6" w:rsidP="00C35C90">
            <w:pPr>
              <w:jc w:val="center"/>
            </w:pPr>
            <w:r>
              <w:t>0</w:t>
            </w:r>
            <w:r>
              <w:rPr>
                <w:rFonts w:hint="eastAsia"/>
              </w:rPr>
              <w:t>001</w:t>
            </w:r>
            <w:r>
              <w:t xml:space="preserve"> 10</w:t>
            </w:r>
            <w:r>
              <w:rPr>
                <w:rFonts w:hint="eastAsia"/>
              </w:rPr>
              <w:t>0</w:t>
            </w:r>
            <w:r>
              <w:t>0</w:t>
            </w:r>
          </w:p>
        </w:tc>
        <w:tc>
          <w:tcPr>
            <w:tcW w:w="3117" w:type="dxa"/>
          </w:tcPr>
          <w:p w:rsidR="00564F5D" w:rsidRDefault="00E979ED" w:rsidP="00C35C90">
            <w:pPr>
              <w:jc w:val="center"/>
            </w:pPr>
            <w:r>
              <w:t>0110 1010</w:t>
            </w:r>
          </w:p>
        </w:tc>
      </w:tr>
      <w:tr w:rsidR="00564F5D" w:rsidTr="00564F5D">
        <w:tc>
          <w:tcPr>
            <w:tcW w:w="3116" w:type="dxa"/>
          </w:tcPr>
          <w:p w:rsidR="00564F5D" w:rsidRDefault="00C35C90" w:rsidP="00C35C90">
            <w:pPr>
              <w:jc w:val="center"/>
            </w:pPr>
            <w:r>
              <w:t>1101 0001</w:t>
            </w:r>
          </w:p>
        </w:tc>
        <w:tc>
          <w:tcPr>
            <w:tcW w:w="3117" w:type="dxa"/>
          </w:tcPr>
          <w:p w:rsidR="00564F5D" w:rsidRDefault="00D10F85" w:rsidP="00C35C90">
            <w:pPr>
              <w:jc w:val="center"/>
            </w:pPr>
            <w:r>
              <w:t>0</w:t>
            </w:r>
            <w:r>
              <w:rPr>
                <w:rFonts w:hint="eastAsia"/>
              </w:rPr>
              <w:t>00</w:t>
            </w:r>
            <w:r>
              <w:t>0 0111</w:t>
            </w:r>
          </w:p>
        </w:tc>
        <w:tc>
          <w:tcPr>
            <w:tcW w:w="3117" w:type="dxa"/>
          </w:tcPr>
          <w:p w:rsidR="00564F5D" w:rsidRDefault="007A0205" w:rsidP="00C35C90">
            <w:pPr>
              <w:jc w:val="center"/>
            </w:pPr>
            <w:r>
              <w:t>0011 1110</w:t>
            </w:r>
          </w:p>
        </w:tc>
      </w:tr>
      <w:tr w:rsidR="00564F5D" w:rsidTr="00564F5D">
        <w:tc>
          <w:tcPr>
            <w:tcW w:w="3116" w:type="dxa"/>
          </w:tcPr>
          <w:p w:rsidR="00564F5D" w:rsidRDefault="00C35C90" w:rsidP="00C35C90">
            <w:pPr>
              <w:jc w:val="center"/>
            </w:pPr>
            <w:bookmarkStart w:id="1" w:name="_Hlk525394155"/>
            <w:r>
              <w:t>1011 1010</w:t>
            </w:r>
            <w:bookmarkEnd w:id="1"/>
          </w:p>
        </w:tc>
        <w:tc>
          <w:tcPr>
            <w:tcW w:w="3117" w:type="dxa"/>
          </w:tcPr>
          <w:p w:rsidR="00564F5D" w:rsidRDefault="00CD2218" w:rsidP="00C35C90">
            <w:pPr>
              <w:jc w:val="center"/>
            </w:pPr>
            <w:r>
              <w:t>0111 0110</w:t>
            </w:r>
          </w:p>
        </w:tc>
        <w:tc>
          <w:tcPr>
            <w:tcW w:w="3117" w:type="dxa"/>
          </w:tcPr>
          <w:p w:rsidR="00564F5D" w:rsidRDefault="00CD2218" w:rsidP="00C35C90">
            <w:pPr>
              <w:jc w:val="center"/>
            </w:pPr>
            <w:r>
              <w:t>1111 0100</w:t>
            </w:r>
          </w:p>
        </w:tc>
      </w:tr>
      <w:tr w:rsidR="00564F5D" w:rsidTr="00564F5D">
        <w:tc>
          <w:tcPr>
            <w:tcW w:w="3116" w:type="dxa"/>
          </w:tcPr>
          <w:p w:rsidR="00564F5D" w:rsidRDefault="00C35C90" w:rsidP="00C35C90">
            <w:pPr>
              <w:jc w:val="center"/>
            </w:pPr>
            <w:r>
              <w:t>1110 0011</w:t>
            </w:r>
          </w:p>
        </w:tc>
        <w:tc>
          <w:tcPr>
            <w:tcW w:w="3117" w:type="dxa"/>
          </w:tcPr>
          <w:p w:rsidR="00564F5D" w:rsidRDefault="00B931A6" w:rsidP="00C35C90">
            <w:pPr>
              <w:jc w:val="center"/>
            </w:pPr>
            <w:r>
              <w:t>1110 1011</w:t>
            </w:r>
          </w:p>
        </w:tc>
        <w:tc>
          <w:tcPr>
            <w:tcW w:w="3117" w:type="dxa"/>
          </w:tcPr>
          <w:p w:rsidR="00564F5D" w:rsidRDefault="00B931A6" w:rsidP="00C35C90">
            <w:pPr>
              <w:jc w:val="center"/>
            </w:pPr>
            <w:r>
              <w:t>0001 0001</w:t>
            </w:r>
          </w:p>
        </w:tc>
      </w:tr>
      <w:tr w:rsidR="00564F5D" w:rsidTr="00564F5D">
        <w:tc>
          <w:tcPr>
            <w:tcW w:w="3116" w:type="dxa"/>
          </w:tcPr>
          <w:p w:rsidR="00564F5D" w:rsidRDefault="00C35C90" w:rsidP="00C35C90">
            <w:pPr>
              <w:jc w:val="center"/>
            </w:pPr>
            <w:r>
              <w:t>0110 1000</w:t>
            </w:r>
          </w:p>
        </w:tc>
        <w:tc>
          <w:tcPr>
            <w:tcW w:w="3117" w:type="dxa"/>
          </w:tcPr>
          <w:p w:rsidR="00564F5D" w:rsidRDefault="00B21326" w:rsidP="00C35C90">
            <w:pPr>
              <w:jc w:val="center"/>
            </w:pPr>
            <w:r>
              <w:t>1111 0100</w:t>
            </w:r>
          </w:p>
        </w:tc>
        <w:tc>
          <w:tcPr>
            <w:tcW w:w="3117" w:type="dxa"/>
          </w:tcPr>
          <w:p w:rsidR="00564F5D" w:rsidRDefault="00B21326" w:rsidP="00C35C90">
            <w:pPr>
              <w:jc w:val="center"/>
            </w:pPr>
            <w:r>
              <w:t>0100 0101</w:t>
            </w:r>
          </w:p>
        </w:tc>
      </w:tr>
    </w:tbl>
    <w:p w:rsidR="00564F5D" w:rsidRDefault="00564F5D"/>
    <w:p w:rsidR="00FA6AB0" w:rsidRDefault="00B55D3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A6AB0">
        <w:t xml:space="preserve"> = 0101 1000 =</w:t>
      </w:r>
      <w:r w:rsidR="00200A8C">
        <w:t xml:space="preserve"> 5 8 ---------&gt;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F60E6">
        <w:t xml:space="preserve"> = </w:t>
      </w:r>
      <w:r w:rsidR="002F60E6">
        <w:rPr>
          <w:rFonts w:hint="eastAsia"/>
        </w:rPr>
        <w:t>1</w:t>
      </w:r>
      <w:r w:rsidR="002F60E6">
        <w:t xml:space="preserve"> </w:t>
      </w:r>
      <w:r w:rsidR="002F60E6">
        <w:rPr>
          <w:rFonts w:hint="eastAsia"/>
        </w:rPr>
        <w:t>8</w:t>
      </w:r>
      <w:r w:rsidR="002F60E6">
        <w:t xml:space="preserve"> = 0</w:t>
      </w:r>
      <w:r w:rsidR="002F60E6">
        <w:rPr>
          <w:rFonts w:hint="eastAsia"/>
        </w:rPr>
        <w:t>001</w:t>
      </w:r>
      <w:r w:rsidR="002F60E6">
        <w:t xml:space="preserve"> 10</w:t>
      </w:r>
      <w:r w:rsidR="002F60E6">
        <w:rPr>
          <w:rFonts w:hint="eastAsia"/>
        </w:rPr>
        <w:t>0</w:t>
      </w:r>
      <w:r w:rsidR="00200A8C">
        <w:t>0</w:t>
      </w:r>
      <w:r w:rsidR="002F60E6">
        <w:t xml:space="preserve"> </w:t>
      </w:r>
      <w:r w:rsidR="002F60E6">
        <w:rPr>
          <w:rFonts w:hint="eastAsia"/>
        </w:rPr>
        <w:t>---------&gt;</w:t>
      </w:r>
      <w:r w:rsidR="002F60E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F60E6">
        <w:t xml:space="preserve"> = </w:t>
      </w:r>
      <w:r w:rsidR="00E979ED">
        <w:t>6 A = 0110 1010</w:t>
      </w:r>
    </w:p>
    <w:bookmarkStart w:id="2" w:name="_Hlk525393351"/>
    <w:p w:rsidR="00E979ED" w:rsidRDefault="00B55D3A" w:rsidP="005B4E16">
      <w:pPr>
        <w:jc w:val="center"/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</m:e>
        </m:d>
        <m:r>
          <m:rPr>
            <m:sty m:val="p"/>
          </m:rPr>
          <w:rPr>
            <w:rFonts w:ascii="Cambria Math" w:hAnsi="Cambria Math"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r>
                  <w:rPr>
                    <w:rFonts w:ascii="Cambria Math" w:hAnsi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5B4E16">
        <w:t xml:space="preserve">  </w:t>
      </w:r>
      <w:r w:rsidR="005B4E16">
        <w:rPr>
          <w:rFonts w:hint="eastAsia"/>
        </w:rPr>
        <w:t>=</w:t>
      </w:r>
      <w:r w:rsidR="005B4E1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5B4E16">
        <w:t xml:space="preserve"> </w:t>
      </w:r>
      <w:r w:rsidR="005B4E16">
        <w:rPr>
          <w:rFonts w:hint="eastAsia"/>
        </w:rPr>
        <w:t>+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5B4E16">
        <w:t xml:space="preserve"> </w:t>
      </w:r>
      <w:r w:rsidR="005B4E16">
        <w:rPr>
          <w:rFonts w:hint="eastAsia"/>
        </w:rPr>
        <w:t>=</w:t>
      </w:r>
      <w:r w:rsidR="005B4E1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5B4E16">
        <w:t xml:space="preserve"> </w:t>
      </w:r>
      <w:r w:rsidR="005B4E16">
        <w:rPr>
          <w:rFonts w:hint="eastAsia"/>
        </w:rPr>
        <w:t>=</w:t>
      </w:r>
      <w:r w:rsidR="005B4E16">
        <w:t xml:space="preserve"> </w:t>
      </w:r>
      <w:r w:rsidR="005B4E16">
        <w:rPr>
          <w:rFonts w:hint="eastAsia"/>
        </w:rPr>
        <w:t>0110</w:t>
      </w:r>
      <w:r w:rsidR="005B4E16">
        <w:t xml:space="preserve"> </w:t>
      </w:r>
      <w:bookmarkEnd w:id="2"/>
      <w:r w:rsidR="005B4E16">
        <w:rPr>
          <w:rFonts w:hint="eastAsia"/>
        </w:rPr>
        <w:t>1010</w:t>
      </w:r>
      <w:r w:rsidR="005B4E16">
        <w:t xml:space="preserve"> </w:t>
      </w:r>
      <w:r w:rsidR="005B4E16">
        <w:rPr>
          <w:rFonts w:hint="eastAsia"/>
        </w:rPr>
        <w:t>=</w:t>
      </w:r>
      <w:r w:rsidR="005B4E16">
        <w:t xml:space="preserve"> 6A</w:t>
      </w:r>
    </w:p>
    <w:p w:rsidR="00CD2218" w:rsidRDefault="00CD2218" w:rsidP="005B4E16">
      <w:pPr>
        <w:jc w:val="center"/>
      </w:pPr>
    </w:p>
    <w:p w:rsidR="003671DE" w:rsidRDefault="00B55D3A" w:rsidP="003671D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671DE">
        <w:t xml:space="preserve"> = </w:t>
      </w:r>
      <w:r w:rsidR="00D10F85">
        <w:t>1101 0001</w:t>
      </w:r>
      <w:r w:rsidR="003671DE">
        <w:t>=</w:t>
      </w:r>
      <w:r w:rsidR="00D10F85">
        <w:t xml:space="preserve"> D 1</w:t>
      </w:r>
      <w:r w:rsidR="003671DE">
        <w:t xml:space="preserve"> ---------&gt;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671DE">
        <w:t xml:space="preserve"> = </w:t>
      </w:r>
      <w:r w:rsidR="00D10F85">
        <w:t>0</w:t>
      </w:r>
      <w:r w:rsidR="003671DE">
        <w:t xml:space="preserve"> </w:t>
      </w:r>
      <w:r w:rsidR="00D10F85">
        <w:t>7</w:t>
      </w:r>
      <w:r w:rsidR="003671DE">
        <w:t xml:space="preserve"> = 0</w:t>
      </w:r>
      <w:r w:rsidR="00D10F85">
        <w:rPr>
          <w:rFonts w:hint="eastAsia"/>
        </w:rPr>
        <w:t>00</w:t>
      </w:r>
      <w:r w:rsidR="00D10F85">
        <w:t>0 0111</w:t>
      </w:r>
      <w:r w:rsidR="003671DE">
        <w:t xml:space="preserve"> </w:t>
      </w:r>
      <w:r w:rsidR="003671DE">
        <w:rPr>
          <w:rFonts w:hint="eastAsia"/>
        </w:rPr>
        <w:t>---------&gt;</w:t>
      </w:r>
      <w:r w:rsidR="003671D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671DE">
        <w:t xml:space="preserve"> = </w:t>
      </w:r>
      <w:r w:rsidR="00D10F85">
        <w:t>3 E = 0011 1110</w:t>
      </w:r>
    </w:p>
    <w:p w:rsidR="00BC055E" w:rsidRDefault="00B55D3A" w:rsidP="00D10F85">
      <w:pPr>
        <w:jc w:val="center"/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</m:e>
        </m:d>
        <m:r>
          <m:rPr>
            <m:sty m:val="p"/>
          </m:rPr>
          <w:rPr>
            <w:rFonts w:ascii="Cambria Math" w:hAnsi="Cambria Math"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D10F85">
        <w:t xml:space="preserve">  </w:t>
      </w:r>
      <w:r w:rsidR="00D10F85">
        <w:rPr>
          <w:rFonts w:hint="eastAsia"/>
        </w:rPr>
        <w:t>=</w:t>
      </w:r>
      <w:r w:rsidR="00D10F85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D10F85">
        <w:t xml:space="preserve"> </w:t>
      </w:r>
      <w:r w:rsidR="00D10F85">
        <w:rPr>
          <w:rFonts w:hint="eastAsia"/>
        </w:rPr>
        <w:t>+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D10F85">
        <w:t xml:space="preserve"> </w:t>
      </w:r>
      <w:r w:rsidR="00D10F85">
        <w:rPr>
          <w:rFonts w:hint="eastAsia"/>
        </w:rPr>
        <w:t>=</w:t>
      </w:r>
      <w:r w:rsidR="00D10F85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D10F85">
        <w:t xml:space="preserve"> </w:t>
      </w:r>
      <w:r w:rsidR="00D10F85">
        <w:rPr>
          <w:rFonts w:hint="eastAsia"/>
        </w:rPr>
        <w:t>=</w:t>
      </w:r>
      <w:r w:rsidR="00D10F85">
        <w:t xml:space="preserve"> 0011 1110</w:t>
      </w:r>
      <w:r w:rsidR="008215BD">
        <w:t xml:space="preserve"> = 3 E</w:t>
      </w:r>
    </w:p>
    <w:p w:rsidR="00CD2218" w:rsidRDefault="00CD2218" w:rsidP="00D10F85">
      <w:pPr>
        <w:jc w:val="center"/>
      </w:pPr>
    </w:p>
    <w:p w:rsidR="007A0205" w:rsidRDefault="00B55D3A" w:rsidP="007A0205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A0205">
        <w:t xml:space="preserve"> = </w:t>
      </w:r>
      <w:r w:rsidR="00EB5F27">
        <w:t>1011 1010</w:t>
      </w:r>
      <w:r w:rsidR="007A0205">
        <w:t>=</w:t>
      </w:r>
      <w:r w:rsidR="00EB5F27">
        <w:t xml:space="preserve"> B A</w:t>
      </w:r>
      <w:r w:rsidR="007A0205">
        <w:t xml:space="preserve"> ---------&gt;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A0205">
        <w:t xml:space="preserve"> = </w:t>
      </w:r>
      <w:r w:rsidR="00EB5F27">
        <w:t>7</w:t>
      </w:r>
      <w:r w:rsidR="007A0205">
        <w:t xml:space="preserve"> </w:t>
      </w:r>
      <w:r w:rsidR="00EB5F27">
        <w:t>6</w:t>
      </w:r>
      <w:r w:rsidR="007A0205">
        <w:t xml:space="preserve"> = 0</w:t>
      </w:r>
      <w:r w:rsidR="00EB5F27">
        <w:t>111 0110</w:t>
      </w:r>
      <w:r w:rsidR="007A0205">
        <w:t xml:space="preserve"> </w:t>
      </w:r>
      <w:r w:rsidR="007A0205">
        <w:rPr>
          <w:rFonts w:hint="eastAsia"/>
        </w:rPr>
        <w:t>---------&gt;</w:t>
      </w:r>
      <w:r w:rsidR="007A020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A0205">
        <w:t xml:space="preserve"> = 3 E = 0011 1110</w:t>
      </w:r>
    </w:p>
    <w:p w:rsidR="007A0205" w:rsidRDefault="00B55D3A" w:rsidP="008215BD">
      <w:pPr>
        <w:jc w:val="center"/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</m:e>
        </m:d>
        <m:r>
          <m:rPr>
            <m:sty m:val="p"/>
          </m:rPr>
          <w:rPr>
            <w:rFonts w:ascii="Cambria Math" w:hAnsi="Cambria Math"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EB5F27">
        <w:t xml:space="preserve">  </w:t>
      </w:r>
      <w:r w:rsidR="00EB5F27">
        <w:rPr>
          <w:rFonts w:hint="eastAsia"/>
        </w:rPr>
        <w:t>=</w:t>
      </w:r>
      <w:r w:rsidR="00EB5F27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</m:e>
            </m:eqArr>
          </m:e>
        </m:d>
      </m:oMath>
      <w:r w:rsidR="00EB5F27">
        <w:t xml:space="preserve"> </w:t>
      </w:r>
      <w:r w:rsidR="00EB5F27">
        <w:rPr>
          <w:rFonts w:hint="eastAsia"/>
        </w:rPr>
        <w:t>+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EB5F27">
        <w:t xml:space="preserve"> </w:t>
      </w:r>
      <w:r w:rsidR="00EB5F27">
        <w:rPr>
          <w:rFonts w:hint="eastAsia"/>
        </w:rPr>
        <w:t>=</w:t>
      </w:r>
      <w:r w:rsidR="00EB5F27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</m:e>
            </m:eqArr>
          </m:e>
        </m:d>
      </m:oMath>
      <w:r w:rsidR="00EB5F27">
        <w:t xml:space="preserve"> </w:t>
      </w:r>
      <w:r w:rsidR="00EB5F27">
        <w:rPr>
          <w:rFonts w:hint="eastAsia"/>
        </w:rPr>
        <w:t>=</w:t>
      </w:r>
      <w:r w:rsidR="00EB5F27">
        <w:t xml:space="preserve"> </w:t>
      </w:r>
      <w:r w:rsidR="008215BD">
        <w:t>11</w:t>
      </w:r>
      <w:r w:rsidR="00EB5F27">
        <w:t>11 0100 = F 4</w:t>
      </w:r>
    </w:p>
    <w:p w:rsidR="00CD2218" w:rsidRDefault="00CD2218" w:rsidP="008215BD">
      <w:pPr>
        <w:jc w:val="center"/>
      </w:pPr>
    </w:p>
    <w:p w:rsidR="007E667D" w:rsidRPr="00B931A6" w:rsidRDefault="00B55D3A" w:rsidP="007E667D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E667D">
        <w:t xml:space="preserve"> = 1110 0011= E 3 ---------&gt;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E667D">
        <w:t xml:space="preserve"> = E B = 1110 1011 </w:t>
      </w:r>
      <w:r w:rsidR="007E667D">
        <w:rPr>
          <w:rFonts w:hint="eastAsia"/>
        </w:rPr>
        <w:t>---------&gt;</w:t>
      </w:r>
      <w:r w:rsidR="007E667D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E667D">
        <w:t xml:space="preserve"> = 1 </w:t>
      </w:r>
      <w:r w:rsidR="00B931A6">
        <w:t>1 = 0001 0001</w:t>
      </w:r>
    </w:p>
    <w:p w:rsidR="00CD2218" w:rsidRDefault="00B55D3A" w:rsidP="008215BD">
      <w:pPr>
        <w:jc w:val="center"/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</m:e>
        </m:d>
        <m:r>
          <m:rPr>
            <m:sty m:val="p"/>
          </m:rPr>
          <w:rPr>
            <w:rFonts w:ascii="Cambria Math" w:hAnsi="Cambria Math"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</m:e>
            </m:eqArr>
          </m:e>
        </m:d>
      </m:oMath>
      <w:r w:rsidR="00B931A6">
        <w:t xml:space="preserve">  </w:t>
      </w:r>
      <w:r w:rsidR="00B931A6">
        <w:rPr>
          <w:rFonts w:hint="eastAsia"/>
        </w:rPr>
        <w:t>=</w:t>
      </w:r>
      <w:r w:rsidR="00B931A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</m:e>
            </m:eqArr>
          </m:e>
        </m:d>
      </m:oMath>
      <w:r w:rsidR="00B931A6">
        <w:t xml:space="preserve"> </w:t>
      </w:r>
      <w:r w:rsidR="00B931A6">
        <w:rPr>
          <w:rFonts w:hint="eastAsia"/>
        </w:rPr>
        <w:t>+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B931A6">
        <w:t xml:space="preserve"> </w:t>
      </w:r>
      <w:r w:rsidR="00B931A6">
        <w:rPr>
          <w:rFonts w:hint="eastAsia"/>
        </w:rPr>
        <w:t>=</w:t>
      </w:r>
      <w:r w:rsidR="00B931A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</m:e>
            </m:eqArr>
          </m:e>
        </m:d>
      </m:oMath>
      <w:r w:rsidR="00B931A6">
        <w:t xml:space="preserve"> </w:t>
      </w:r>
      <w:r w:rsidR="00B931A6">
        <w:rPr>
          <w:rFonts w:hint="eastAsia"/>
        </w:rPr>
        <w:t>=</w:t>
      </w:r>
      <w:r w:rsidR="00B931A6">
        <w:t xml:space="preserve"> 0001 0001 = 1 1</w:t>
      </w:r>
    </w:p>
    <w:p w:rsidR="000E67A6" w:rsidRDefault="000E67A6" w:rsidP="000E67A6"/>
    <w:p w:rsidR="000E67A6" w:rsidRDefault="00B55D3A" w:rsidP="000E67A6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0E67A6">
        <w:t xml:space="preserve"> = 0110 1000= </w:t>
      </w:r>
      <w:r w:rsidR="000E67A6">
        <w:rPr>
          <w:rFonts w:hint="eastAsia"/>
        </w:rPr>
        <w:t>6</w:t>
      </w:r>
      <w:r w:rsidR="000E67A6">
        <w:t xml:space="preserve"> </w:t>
      </w:r>
      <w:r w:rsidR="000E67A6">
        <w:rPr>
          <w:rFonts w:hint="eastAsia"/>
        </w:rPr>
        <w:t>8</w:t>
      </w:r>
      <w:r w:rsidR="000E67A6">
        <w:t xml:space="preserve"> ---------&gt;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0E67A6">
        <w:t xml:space="preserve"> = F 4 = 1111 0100 </w:t>
      </w:r>
      <w:r w:rsidR="000E67A6">
        <w:rPr>
          <w:rFonts w:hint="eastAsia"/>
        </w:rPr>
        <w:t>---------&gt;</w:t>
      </w:r>
      <w:r w:rsidR="000E67A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0E67A6">
        <w:t xml:space="preserve"> = 4 5 = 0100 0101</w:t>
      </w:r>
    </w:p>
    <w:p w:rsidR="000E67A6" w:rsidRDefault="00B55D3A" w:rsidP="00431F13">
      <w:pPr>
        <w:jc w:val="center"/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</m:e>
        </m:d>
        <m:r>
          <m:rPr>
            <m:sty m:val="p"/>
          </m:rPr>
          <w:rPr>
            <w:rFonts w:ascii="Cambria Math" w:hAnsi="Cambria Math"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1</m:t>
                </m:r>
              </m:e>
            </m:eqArr>
          </m:e>
        </m:d>
      </m:oMath>
      <w:r w:rsidR="00431F13">
        <w:t xml:space="preserve">  </w:t>
      </w:r>
      <w:r w:rsidR="00431F13">
        <w:rPr>
          <w:rFonts w:hint="eastAsia"/>
        </w:rPr>
        <w:t>=</w:t>
      </w:r>
      <w:r w:rsidR="00431F13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</m:e>
            </m:eqArr>
          </m:e>
        </m:d>
      </m:oMath>
      <w:r w:rsidR="00431F13">
        <w:t xml:space="preserve"> </w:t>
      </w:r>
      <w:r w:rsidR="00431F13">
        <w:rPr>
          <w:rFonts w:hint="eastAsia"/>
        </w:rPr>
        <w:t>+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>1</m:t>
                </m:r>
              </m:e>
              <m:e>
                <m:r>
                  <w:rPr>
                    <w:rFonts w:ascii="Cambria Math" w:hAnsi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</m:e>
            </m:eqArr>
          </m:e>
        </m:d>
      </m:oMath>
      <w:r w:rsidR="00431F13">
        <w:t xml:space="preserve"> </w:t>
      </w:r>
      <w:r w:rsidR="00431F13">
        <w:rPr>
          <w:rFonts w:hint="eastAsia"/>
        </w:rPr>
        <w:t>=</w:t>
      </w:r>
      <w:r w:rsidR="00431F13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 w:hint="eastAsia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 w:cs="Cambria Math"/>
                  </w:rPr>
                  <m:t>0</m:t>
                </m:r>
              </m:e>
            </m:eqArr>
          </m:e>
        </m:d>
      </m:oMath>
      <w:r w:rsidR="00431F13">
        <w:t xml:space="preserve"> </w:t>
      </w:r>
      <w:r w:rsidR="00431F13">
        <w:rPr>
          <w:rFonts w:hint="eastAsia"/>
        </w:rPr>
        <w:t>=</w:t>
      </w:r>
      <w:r w:rsidR="00431F13">
        <w:t xml:space="preserve"> 0100 0101 = 45</w:t>
      </w:r>
    </w:p>
    <w:p w:rsidR="00A868F9" w:rsidRDefault="00A868F9" w:rsidP="00431F13">
      <w:pPr>
        <w:jc w:val="center"/>
      </w:pPr>
    </w:p>
    <w:p w:rsidR="00B706DF" w:rsidRPr="00A868F9" w:rsidRDefault="00C24BB2" w:rsidP="00B706DF">
      <w:pPr>
        <w:rPr>
          <w:b/>
        </w:rPr>
      </w:pPr>
      <w:r w:rsidRPr="00A868F9">
        <w:rPr>
          <w:b/>
        </w:rPr>
        <w:t>F</w:t>
      </w:r>
      <w:r w:rsidRPr="00A868F9">
        <w:rPr>
          <w:rFonts w:hint="eastAsia"/>
          <w:b/>
        </w:rPr>
        <w:t>ind</w:t>
      </w:r>
      <w:r w:rsidRPr="00A868F9">
        <w:rPr>
          <w:b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0</m:t>
            </m:r>
          </m:sub>
        </m:sSub>
      </m:oMath>
      <w:r w:rsidR="00A868F9" w:rsidRPr="00A868F9">
        <w:rPr>
          <w:b/>
        </w:rPr>
        <w:t xml:space="preserve">,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r w:rsidR="00A868F9" w:rsidRPr="00A868F9">
        <w:rPr>
          <w:b/>
        </w:rPr>
        <w:t>,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  <w:r w:rsidR="00A868F9" w:rsidRPr="00A868F9">
        <w:rPr>
          <w:b/>
        </w:rPr>
        <w:t>,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</m:oMath>
      <w:r w:rsidR="00A868F9" w:rsidRPr="00A868F9">
        <w:rPr>
          <w:b/>
        </w:rPr>
        <w:t xml:space="preserve"> from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0</m:t>
            </m:r>
          </m:sub>
        </m:sSub>
      </m:oMath>
      <w:r w:rsidR="00A868F9" w:rsidRPr="00A868F9">
        <w:rPr>
          <w:b/>
        </w:rPr>
        <w:t xml:space="preserve">,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sub>
        </m:sSub>
      </m:oMath>
      <w:r w:rsidR="00A868F9" w:rsidRPr="00A868F9">
        <w:rPr>
          <w:b/>
        </w:rPr>
        <w:t>,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sub>
        </m:sSub>
      </m:oMath>
      <w:r w:rsidR="00A868F9" w:rsidRPr="00A868F9">
        <w:rPr>
          <w:b/>
        </w:rPr>
        <w:t>,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5</m:t>
            </m:r>
          </m:sub>
        </m:sSub>
      </m:oMath>
      <w:r w:rsidR="00A868F9" w:rsidRPr="00A868F9">
        <w:rPr>
          <w:b/>
        </w:rPr>
        <w:t xml:space="preserve"> with mix column transfor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A2861" w:rsidTr="00FA2861">
        <w:trPr>
          <w:jc w:val="center"/>
        </w:trPr>
        <w:tc>
          <w:tcPr>
            <w:tcW w:w="2337" w:type="dxa"/>
          </w:tcPr>
          <w:p w:rsidR="00FA2861" w:rsidRDefault="00B55D3A" w:rsidP="00B706DF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337" w:type="dxa"/>
          </w:tcPr>
          <w:p w:rsidR="00FA2861" w:rsidRDefault="00B55D3A" w:rsidP="00B706DF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2338" w:type="dxa"/>
          </w:tcPr>
          <w:p w:rsidR="00FA2861" w:rsidRDefault="00B55D3A" w:rsidP="00B706DF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2338" w:type="dxa"/>
          </w:tcPr>
          <w:p w:rsidR="00FA2861" w:rsidRDefault="00B55D3A" w:rsidP="00B706DF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5</m:t>
                    </m:r>
                  </m:sub>
                </m:sSub>
              </m:oMath>
            </m:oMathPara>
          </w:p>
        </w:tc>
      </w:tr>
      <w:tr w:rsidR="00FA2861" w:rsidTr="00FA2861">
        <w:trPr>
          <w:jc w:val="center"/>
        </w:trPr>
        <w:tc>
          <w:tcPr>
            <w:tcW w:w="2337" w:type="dxa"/>
          </w:tcPr>
          <w:p w:rsidR="00FA2861" w:rsidRDefault="00FA2861" w:rsidP="00FA2861">
            <w:pPr>
              <w:jc w:val="center"/>
            </w:pPr>
            <w:bookmarkStart w:id="3" w:name="_Hlk525469261"/>
            <w:r>
              <w:t>0101 1000</w:t>
            </w:r>
            <w:bookmarkEnd w:id="3"/>
          </w:p>
        </w:tc>
        <w:tc>
          <w:tcPr>
            <w:tcW w:w="2337" w:type="dxa"/>
          </w:tcPr>
          <w:p w:rsidR="00FA2861" w:rsidRDefault="00FA2861" w:rsidP="00FA2861">
            <w:pPr>
              <w:jc w:val="center"/>
            </w:pPr>
            <w:r>
              <w:t>1101 0001</w:t>
            </w:r>
          </w:p>
        </w:tc>
        <w:tc>
          <w:tcPr>
            <w:tcW w:w="2338" w:type="dxa"/>
          </w:tcPr>
          <w:p w:rsidR="00FA2861" w:rsidRDefault="00FA2861" w:rsidP="00FA2861">
            <w:pPr>
              <w:jc w:val="center"/>
            </w:pPr>
            <w:r>
              <w:t>1011 1010</w:t>
            </w:r>
          </w:p>
        </w:tc>
        <w:tc>
          <w:tcPr>
            <w:tcW w:w="2338" w:type="dxa"/>
          </w:tcPr>
          <w:p w:rsidR="00FA2861" w:rsidRDefault="00FA2861" w:rsidP="00FA2861">
            <w:pPr>
              <w:jc w:val="center"/>
            </w:pPr>
            <w:r>
              <w:t>1110 0011</w:t>
            </w:r>
          </w:p>
        </w:tc>
      </w:tr>
      <w:tr w:rsidR="00FA2861" w:rsidTr="00FA2861">
        <w:trPr>
          <w:jc w:val="center"/>
        </w:trPr>
        <w:tc>
          <w:tcPr>
            <w:tcW w:w="2337" w:type="dxa"/>
          </w:tcPr>
          <w:p w:rsidR="00FA2861" w:rsidRDefault="00B55D3A" w:rsidP="00FA286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337" w:type="dxa"/>
          </w:tcPr>
          <w:p w:rsidR="00FA2861" w:rsidRDefault="00B55D3A" w:rsidP="00FA286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338" w:type="dxa"/>
          </w:tcPr>
          <w:p w:rsidR="00FA2861" w:rsidRDefault="00B55D3A" w:rsidP="00FA286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338" w:type="dxa"/>
          </w:tcPr>
          <w:p w:rsidR="00FA2861" w:rsidRDefault="00B55D3A" w:rsidP="00FA286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FA2861" w:rsidTr="00FA2861">
        <w:trPr>
          <w:jc w:val="center"/>
        </w:trPr>
        <w:tc>
          <w:tcPr>
            <w:tcW w:w="2337" w:type="dxa"/>
          </w:tcPr>
          <w:p w:rsidR="00FA2861" w:rsidRDefault="00B21326" w:rsidP="00B706DF">
            <m:oMathPara>
              <m:oMath>
                <m:r>
                  <w:rPr>
                    <w:rFonts w:ascii="Cambria Math" w:hAnsi="Cambria Math"/>
                  </w:rPr>
                  <m:t>1000 0001</m:t>
                </m:r>
              </m:oMath>
            </m:oMathPara>
          </w:p>
        </w:tc>
        <w:tc>
          <w:tcPr>
            <w:tcW w:w="2337" w:type="dxa"/>
          </w:tcPr>
          <w:p w:rsidR="00FA2861" w:rsidRDefault="00B21326" w:rsidP="00B706DF">
            <m:oMathPara>
              <m:oMath>
                <m:r>
                  <w:rPr>
                    <w:rFonts w:ascii="Cambria Math" w:hAnsi="Cambria Math"/>
                  </w:rPr>
                  <m:t>1101 0111</m:t>
                </m:r>
              </m:oMath>
            </m:oMathPara>
          </w:p>
        </w:tc>
        <w:tc>
          <w:tcPr>
            <w:tcW w:w="2338" w:type="dxa"/>
          </w:tcPr>
          <w:p w:rsidR="00FA2861" w:rsidRDefault="00B21326" w:rsidP="00B706DF">
            <m:oMathPara>
              <m:oMath>
                <m:r>
                  <w:rPr>
                    <w:rFonts w:ascii="Cambria Math" w:eastAsia="Cambria Math" w:hAnsi="Cambria Math" w:cs="Cambria Math"/>
                  </w:rPr>
                  <m:t>1101 1000</m:t>
                </m:r>
              </m:oMath>
            </m:oMathPara>
          </w:p>
        </w:tc>
        <w:tc>
          <w:tcPr>
            <w:tcW w:w="2338" w:type="dxa"/>
          </w:tcPr>
          <w:p w:rsidR="00FA2861" w:rsidRDefault="00B21326" w:rsidP="00B706DF">
            <m:oMathPara>
              <m:oMath>
                <m:r>
                  <w:rPr>
                    <w:rFonts w:ascii="Cambria Math" w:eastAsia="Cambria Math" w:hAnsi="Cambria Math" w:cs="Cambria Math"/>
                  </w:rPr>
                  <m:t>1011 1100</m:t>
                </m:r>
              </m:oMath>
            </m:oMathPara>
          </w:p>
        </w:tc>
      </w:tr>
    </w:tbl>
    <w:p w:rsidR="00153FE9" w:rsidRDefault="00B55D3A" w:rsidP="00153FE9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53FE9">
        <w:t xml:space="preserve"> = 0101 1000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 w:rsidR="00153FE9">
        <w:t xml:space="preserve"> 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153FE9">
        <w:t xml:space="preserve">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:rsidR="00153FE9" w:rsidRDefault="00B55D3A" w:rsidP="00153FE9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153FE9">
        <w:t xml:space="preserve"> </w:t>
      </w:r>
      <w:r w:rsidR="00153FE9">
        <w:rPr>
          <w:rFonts w:hint="eastAsia"/>
        </w:rPr>
        <w:t>=</w:t>
      </w:r>
      <w:r w:rsidR="00153FE9">
        <w:t xml:space="preserve"> 1101 0001</w:t>
      </w:r>
      <w:r w:rsidR="00362714">
        <w:t xml:space="preserve"> </w:t>
      </w:r>
      <w:r w:rsidR="00362714">
        <w:rPr>
          <w:rFonts w:hint="eastAsia"/>
        </w:rPr>
        <w:t>=</w:t>
      </w:r>
      <w:r w:rsidR="00362714">
        <w:t xml:space="preserve"> </w:t>
      </w:r>
      <w:bookmarkStart w:id="4" w:name="_Hlk525469927"/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7</m:t>
            </m:r>
          </m:sup>
        </m:sSup>
      </m:oMath>
      <w:r w:rsidR="00362714">
        <w:t xml:space="preserve"> 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6</m:t>
            </m:r>
          </m:sup>
        </m:sSup>
      </m:oMath>
      <w:r w:rsidR="00362714">
        <w:t xml:space="preserve">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4</m:t>
            </m:r>
          </m:sup>
        </m:sSup>
      </m:oMath>
      <w:r w:rsidR="00362714">
        <w:t xml:space="preserve"> </w:t>
      </w:r>
      <w:r w:rsidR="00362714">
        <w:rPr>
          <w:rFonts w:hint="eastAsia"/>
        </w:rPr>
        <w:t>+</w:t>
      </w:r>
      <w:r w:rsidR="00362714">
        <w:t xml:space="preserve"> </w:t>
      </w:r>
      <w:r w:rsidR="00362714">
        <w:rPr>
          <w:rFonts w:hint="eastAsia"/>
        </w:rPr>
        <w:t>1</w:t>
      </w:r>
      <w:r w:rsidR="00362714">
        <w:t xml:space="preserve"> </w:t>
      </w:r>
      <w:bookmarkEnd w:id="4"/>
    </w:p>
    <w:p w:rsidR="003E6DC4" w:rsidRDefault="00B55D3A" w:rsidP="00153FE9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 w:rsidR="00362714">
        <w:t xml:space="preserve"> </w:t>
      </w:r>
      <w:r w:rsidR="00362714">
        <w:rPr>
          <w:rFonts w:hint="eastAsia"/>
        </w:rPr>
        <w:t>=</w:t>
      </w:r>
      <w:r w:rsidR="00362714">
        <w:t xml:space="preserve"> 1011 1010 </w:t>
      </w:r>
      <w:r w:rsidR="00362714">
        <w:rPr>
          <w:rFonts w:hint="eastAsia"/>
        </w:rPr>
        <w:t>=</w:t>
      </w:r>
      <w:r w:rsidR="00362714">
        <w:t xml:space="preserve"> </w:t>
      </w:r>
      <w:bookmarkStart w:id="5" w:name="_Hlk525474767"/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7</m:t>
            </m:r>
          </m:sup>
        </m:sSup>
      </m:oMath>
      <w:r w:rsidR="00362714">
        <w:t xml:space="preserve"> 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362714">
        <w:t xml:space="preserve">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3</m:t>
            </m:r>
          </m:sup>
        </m:sSup>
      </m:oMath>
      <w:r w:rsidR="00362714">
        <w:t xml:space="preserve"> </w:t>
      </w:r>
      <w:r w:rsidR="00362714">
        <w:rPr>
          <w:rFonts w:hint="eastAsia"/>
        </w:rPr>
        <w:t>+</w:t>
      </w:r>
      <w:r w:rsidR="00362714">
        <w:t xml:space="preserve"> </w:t>
      </w:r>
      <m:oMath>
        <m:r>
          <w:rPr>
            <w:rFonts w:ascii="Cambria Math" w:hAnsi="Cambria Math"/>
          </w:rPr>
          <m:t>x</m:t>
        </m:r>
      </m:oMath>
      <w:bookmarkEnd w:id="5"/>
    </w:p>
    <w:p w:rsidR="00362714" w:rsidRDefault="00B55D3A" w:rsidP="00153FE9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5</m:t>
            </m:r>
          </m:sub>
        </m:sSub>
      </m:oMath>
      <w:r w:rsidR="00362714">
        <w:t xml:space="preserve"> = 1110 0011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7</m:t>
            </m:r>
          </m:sup>
        </m:sSup>
      </m:oMath>
      <w:r w:rsidR="003E6DC4">
        <w:t xml:space="preserve"> 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6</m:t>
            </m:r>
          </m:sup>
        </m:sSup>
      </m:oMath>
      <w:r w:rsidR="003E6DC4">
        <w:t xml:space="preserve">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5</m:t>
            </m:r>
          </m:sup>
        </m:sSup>
      </m:oMath>
      <w:r w:rsidR="003E6DC4">
        <w:rPr>
          <w:rFonts w:hint="eastAsia"/>
        </w:rPr>
        <w:t>+</w:t>
      </w:r>
      <w:r w:rsidR="003E6DC4">
        <w:t xml:space="preserve"> </w:t>
      </w:r>
      <m:oMath>
        <m:r>
          <w:rPr>
            <w:rFonts w:ascii="Cambria Math" w:hAnsi="Cambria Math"/>
          </w:rPr>
          <m:t>x</m:t>
        </m:r>
      </m:oMath>
      <w:r w:rsidR="003E6DC4">
        <w:t xml:space="preserve"> + 1</w:t>
      </w:r>
    </w:p>
    <w:p w:rsidR="007E4761" w:rsidRDefault="003E6DC4" w:rsidP="00153FE9">
      <w:r>
        <w:t xml:space="preserve">01 = 1                          </w:t>
      </w:r>
    </w:p>
    <w:p w:rsidR="007E4761" w:rsidRDefault="003E6DC4" w:rsidP="00153FE9">
      <w:r>
        <w:t xml:space="preserve">02 = </w:t>
      </w:r>
      <m:oMath>
        <m:r>
          <w:rPr>
            <w:rFonts w:ascii="Cambria Math" w:hAnsi="Cambria Math"/>
          </w:rPr>
          <m:t>x</m:t>
        </m:r>
      </m:oMath>
      <w:r>
        <w:t xml:space="preserve">                              </w:t>
      </w:r>
    </w:p>
    <w:p w:rsidR="003E6DC4" w:rsidRDefault="003E6DC4" w:rsidP="00153FE9">
      <w:r>
        <w:t xml:space="preserve">03 = </w:t>
      </w:r>
      <m:oMath>
        <m:r>
          <w:rPr>
            <w:rFonts w:ascii="Cambria Math" w:hAnsi="Cambria Math"/>
          </w:rPr>
          <m:t>x</m:t>
        </m:r>
      </m:oMath>
      <w:r>
        <w:t xml:space="preserve"> + 1</w:t>
      </w:r>
    </w:p>
    <w:p w:rsidR="007E4761" w:rsidRDefault="007E4761" w:rsidP="00153FE9">
      <w:r>
        <w:t>P (</w:t>
      </w:r>
      <m:oMath>
        <m:r>
          <w:rPr>
            <w:rFonts w:ascii="Cambria Math" w:hAnsi="Cambria Math"/>
          </w:rPr>
          <m:t>x</m:t>
        </m:r>
      </m:oMath>
      <w:r>
        <w:t xml:space="preserve">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8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 xml:space="preserve">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 w:hint="eastAsia"/>
              </w:rPr>
              <m:t>3</m:t>
            </m:r>
          </m:sup>
        </m:sSup>
      </m:oMath>
      <w:r>
        <w:t xml:space="preserve"> </w:t>
      </w:r>
      <w:r>
        <w:rPr>
          <w:rFonts w:hint="eastAsia"/>
        </w:rPr>
        <w:t>+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+ 1</w:t>
      </w:r>
    </w:p>
    <w:p w:rsidR="007E4761" w:rsidRDefault="007E4761" w:rsidP="00153FE9"/>
    <w:p w:rsidR="007E4761" w:rsidRDefault="00B55D3A" w:rsidP="007E4761">
      <w:pPr>
        <w:jc w:val="center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b>
                </m:sSub>
              </m:e>
            </m:eqArr>
          </m:e>
        </m:d>
      </m:oMath>
      <w:r w:rsidR="00774323"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 xml:space="preserve">02 </m:t>
                </m:r>
              </m:e>
              <m:e>
                <m:r>
                  <w:rPr>
                    <w:rFonts w:ascii="Cambria Math" w:hAnsi="Cambria Math"/>
                  </w:rPr>
                  <m:t>0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3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3</m:t>
                </m:r>
              </m:e>
              <m:e>
                <m:r>
                  <w:rPr>
                    <w:rFonts w:ascii="Cambria Math" w:hAnsi="Cambria Math"/>
                  </w:rPr>
                  <m:t xml:space="preserve"> 02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1</m:t>
                </m:r>
              </m:e>
            </m:eqArr>
            <m:r>
              <w:rPr>
                <w:rFonts w:ascii="Cambria Math" w:hAnsi="Cambria Math"/>
              </w:rPr>
              <m:t xml:space="preserve"> </m:t>
            </m: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1</m:t>
                </m:r>
              </m:e>
              <m:e>
                <m:r>
                  <w:rPr>
                    <w:rFonts w:ascii="Cambria Math" w:hAnsi="Cambria Math"/>
                  </w:rPr>
                  <m:t>03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2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1</m:t>
                </m:r>
              </m:e>
            </m:eqArr>
            <m:r>
              <w:rPr>
                <w:rFonts w:ascii="Cambria Math" w:hAnsi="Cambria Math"/>
              </w:rPr>
              <m:t xml:space="preserve"> </m:t>
            </m: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1</m:t>
                </m:r>
              </m:e>
              <m:e>
                <m:r>
                  <w:rPr>
                    <w:rFonts w:ascii="Cambria Math" w:hAnsi="Cambria Math"/>
                  </w:rPr>
                  <m:t>0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3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2</m:t>
                </m:r>
              </m:e>
            </m:eqArr>
          </m:e>
        </m:d>
        <m:r>
          <w:rPr>
            <w:rFonts w:ascii="Cambria Math" w:hAnsi="Cambria Math"/>
          </w:rPr>
          <m:t>∙</m:t>
        </m:r>
      </m:oMath>
      <w:r w:rsidR="00774323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10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15</m:t>
                    </m:r>
                  </m:sub>
                </m:sSub>
              </m:e>
            </m:eqArr>
          </m:e>
        </m:d>
      </m:oMath>
    </w:p>
    <w:bookmarkStart w:id="6" w:name="_Hlk525474803"/>
    <w:p w:rsidR="002E7EEB" w:rsidRDefault="00B55D3A" w:rsidP="002E7EEB">
      <w:pPr>
        <w:jc w:val="center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b>
                </m:sSub>
              </m:e>
            </m:eqArr>
          </m:e>
        </m:d>
      </m:oMath>
      <w:bookmarkEnd w:id="6"/>
      <w:r w:rsidR="002E7EEB"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 xml:space="preserve">x 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x+1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x+1</m:t>
                </m:r>
              </m:e>
              <m:e>
                <m:r>
                  <w:rPr>
                    <w:rFonts w:ascii="Cambria Math" w:hAnsi="Cambria Math"/>
                  </w:rPr>
                  <m:t xml:space="preserve"> x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r>
              <w:rPr>
                <w:rFonts w:ascii="Cambria Math" w:hAnsi="Cambria Math"/>
              </w:rPr>
              <m:t xml:space="preserve"> </m:t>
            </m: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x+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</m:t>
                </m:r>
              </m:e>
            </m:eqArr>
            <m:r>
              <w:rPr>
                <w:rFonts w:ascii="Cambria Math" w:hAnsi="Cambria Math"/>
              </w:rPr>
              <m:t xml:space="preserve"> </m:t>
            </m: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x+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</m:eqArr>
          </m:e>
        </m:d>
        <m:r>
          <w:rPr>
            <w:rFonts w:ascii="Cambria Math" w:hAnsi="Cambria Math"/>
          </w:rPr>
          <m:t>∙</m:t>
        </m:r>
      </m:oMath>
      <w:r w:rsidR="002E7EEB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1</m:t>
                </m:r>
              </m:e>
            </m:eqArr>
          </m:e>
        </m:d>
      </m:oMath>
    </w:p>
    <w:p w:rsidR="00064733" w:rsidRDefault="00064733" w:rsidP="002E7EEB">
      <w:pPr>
        <w:jc w:val="center"/>
      </w:pPr>
    </w:p>
    <w:p w:rsidR="00064733" w:rsidRDefault="00064733" w:rsidP="002E7EEB">
      <w:pPr>
        <w:jc w:val="center"/>
      </w:pPr>
    </w:p>
    <w:p w:rsidR="008928F2" w:rsidRDefault="00B55D3A" w:rsidP="00064733">
      <w:pPr>
        <w:jc w:val="center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b>
                </m:sSub>
              </m:e>
            </m:eqArr>
          </m:e>
        </m:d>
      </m:oMath>
      <w:r w:rsidR="00064733">
        <w:t xml:space="preserve">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>+x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x+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e>
            </m:eqArr>
          </m:e>
        </m:d>
      </m:oMath>
    </w:p>
    <w:p w:rsidR="00064733" w:rsidRDefault="00064733" w:rsidP="00064733">
      <w:pPr>
        <w:jc w:val="center"/>
      </w:pPr>
    </w:p>
    <w:p w:rsidR="00064733" w:rsidRDefault="00064733" w:rsidP="00064733">
      <w:pPr>
        <w:jc w:val="center"/>
      </w:pPr>
    </w:p>
    <w:p w:rsidR="007E4761" w:rsidRDefault="00B55D3A" w:rsidP="00064733">
      <w:pPr>
        <w:jc w:val="center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b>
                </m:sSub>
              </m:e>
            </m:eqArr>
          </m:e>
        </m:d>
      </m:oMath>
      <w:r w:rsidR="00064733">
        <w:t xml:space="preserve"> mod P (</w:t>
      </w:r>
      <m:oMath>
        <m:r>
          <w:rPr>
            <w:rFonts w:ascii="Cambria Math" w:hAnsi="Cambria Math"/>
          </w:rPr>
          <m:t>x</m:t>
        </m:r>
      </m:oMath>
      <w:r w:rsidR="00064733">
        <w:t>) 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6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hint="eastAsia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e>
            </m:eqArr>
          </m:e>
        </m:d>
      </m:oMath>
    </w:p>
    <w:p w:rsidR="00B21326" w:rsidRDefault="00B21326" w:rsidP="00064733">
      <w:pPr>
        <w:jc w:val="center"/>
      </w:pPr>
    </w:p>
    <w:p w:rsidR="00B21326" w:rsidRDefault="00B21326" w:rsidP="00064733">
      <w:pPr>
        <w:jc w:val="center"/>
      </w:pPr>
    </w:p>
    <w:p w:rsidR="00841D58" w:rsidRPr="00BC055E" w:rsidRDefault="00B55D3A" w:rsidP="00B21326">
      <w:pPr>
        <w:jc w:val="center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b>
                </m:sSub>
              </m:e>
            </m:eqArr>
          </m:e>
        </m:d>
      </m:oMath>
      <w:r w:rsidR="005A6D9A">
        <w:t xml:space="preserve">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000 0001</m:t>
                </m:r>
              </m:e>
              <m:e>
                <m:r>
                  <w:rPr>
                    <w:rFonts w:ascii="Cambria Math" w:hAnsi="Cambria Math"/>
                  </w:rPr>
                  <m:t>1101 0111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101 100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1011 1100</m:t>
                </m:r>
              </m:e>
            </m:eqArr>
          </m:e>
        </m:d>
      </m:oMath>
    </w:p>
    <w:sectPr w:rsidR="00841D58" w:rsidRPr="00BC05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sjAxMLU0MjMzNDFX0lEKTi0uzszPAykwrQUAP+bMUSwAAAA="/>
  </w:docVars>
  <w:rsids>
    <w:rsidRoot w:val="00A451EF"/>
    <w:rsid w:val="00064733"/>
    <w:rsid w:val="000C6341"/>
    <w:rsid w:val="000E67A6"/>
    <w:rsid w:val="000F7C0B"/>
    <w:rsid w:val="00153FE9"/>
    <w:rsid w:val="00187F46"/>
    <w:rsid w:val="00200A8C"/>
    <w:rsid w:val="0021634A"/>
    <w:rsid w:val="002E7EEB"/>
    <w:rsid w:val="002F60E6"/>
    <w:rsid w:val="00362714"/>
    <w:rsid w:val="003671DE"/>
    <w:rsid w:val="003D17DD"/>
    <w:rsid w:val="003E6DC4"/>
    <w:rsid w:val="00431F13"/>
    <w:rsid w:val="0043401E"/>
    <w:rsid w:val="004C46D7"/>
    <w:rsid w:val="00564F5D"/>
    <w:rsid w:val="00597270"/>
    <w:rsid w:val="005A081F"/>
    <w:rsid w:val="005A6D9A"/>
    <w:rsid w:val="005B4E16"/>
    <w:rsid w:val="005D16AA"/>
    <w:rsid w:val="00774323"/>
    <w:rsid w:val="007A0205"/>
    <w:rsid w:val="007E4761"/>
    <w:rsid w:val="007E667D"/>
    <w:rsid w:val="008215BD"/>
    <w:rsid w:val="00841D58"/>
    <w:rsid w:val="008928F2"/>
    <w:rsid w:val="008E6055"/>
    <w:rsid w:val="00970C1C"/>
    <w:rsid w:val="009D6DF7"/>
    <w:rsid w:val="00A451EF"/>
    <w:rsid w:val="00A868F9"/>
    <w:rsid w:val="00B21326"/>
    <w:rsid w:val="00B55D3A"/>
    <w:rsid w:val="00B706DF"/>
    <w:rsid w:val="00B931A6"/>
    <w:rsid w:val="00BC055E"/>
    <w:rsid w:val="00BD208F"/>
    <w:rsid w:val="00BE0005"/>
    <w:rsid w:val="00C24BB2"/>
    <w:rsid w:val="00C35C90"/>
    <w:rsid w:val="00CB2D52"/>
    <w:rsid w:val="00CD2218"/>
    <w:rsid w:val="00D10F85"/>
    <w:rsid w:val="00D2672A"/>
    <w:rsid w:val="00DA54EA"/>
    <w:rsid w:val="00DB770C"/>
    <w:rsid w:val="00E979ED"/>
    <w:rsid w:val="00EB5F27"/>
    <w:rsid w:val="00F80CBE"/>
    <w:rsid w:val="00FA2861"/>
    <w:rsid w:val="00FA6AB0"/>
    <w:rsid w:val="00FD1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070528-C742-44C6-B18D-71F4A3B96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4F5D"/>
    <w:rPr>
      <w:color w:val="808080"/>
    </w:rPr>
  </w:style>
  <w:style w:type="table" w:styleId="TableGrid">
    <w:name w:val="Table Grid"/>
    <w:basedOn w:val="TableNormal"/>
    <w:uiPriority w:val="39"/>
    <w:rsid w:val="00564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09-24T19:48:00Z</dcterms:created>
  <dcterms:modified xsi:type="dcterms:W3CDTF">2018-09-24T19:48:00Z</dcterms:modified>
</cp:coreProperties>
</file>